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ctivity相关面试题"/>
      <w:bookmarkEnd w:id="21"/>
      <w:r>
        <w:t xml:space="preserve">Activity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onSaveInstanceState源码内核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深刻剖析activity启动模式-1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深刻剖析activity启动模式-2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深刻剖析activity启动模式-3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Activity Task和Process之间的关系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为什么service里面startActivity抛异常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pp优雅退出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onCreate源码分析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ef63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6066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Activity%20Task&#21644;Process.md" TargetMode="External" /><Relationship Type="http://schemas.openxmlformats.org/officeDocument/2006/relationships/hyperlink" Id="rId28" Target="Android&#38754;&#35797;&#39064;-app&#20248;&#38597;&#36864;&#20986;.md" TargetMode="External" /><Relationship Type="http://schemas.openxmlformats.org/officeDocument/2006/relationships/hyperlink" Id="rId29" Target="onCreate&#28304;&#30721;&#20998;&#26512;.md" TargetMode="External" /><Relationship Type="http://schemas.openxmlformats.org/officeDocument/2006/relationships/hyperlink" Id="rId22" Target="onSaveInstanceState&#28304;&#30721;&#20869;&#26680;&#20998;&#26512;.md" TargetMode="External" /><Relationship Type="http://schemas.openxmlformats.org/officeDocument/2006/relationships/hyperlink" Id="rId27" Target="&#20026;&#20160;&#20040;service&#37324;&#38754;startActivity&#25243;&#24322;&#24120;.md" TargetMode="External" /><Relationship Type="http://schemas.openxmlformats.org/officeDocument/2006/relationships/hyperlink" Id="rId23" Target="&#28145;&#21051;&#21078;&#26512;activity&#21551;&#21160;&#27169;&#24335;-1.md" TargetMode="External" /><Relationship Type="http://schemas.openxmlformats.org/officeDocument/2006/relationships/hyperlink" Id="rId24" Target="&#28145;&#21051;&#21078;&#26512;activity&#21551;&#21160;&#27169;&#24335;-2.md" TargetMode="External" /><Relationship Type="http://schemas.openxmlformats.org/officeDocument/2006/relationships/hyperlink" Id="rId25" Target="&#28145;&#21051;&#21078;&#26512;activity&#21551;&#21160;&#27169;&#24335;-3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Activity%20Task&#21644;Process.md" TargetMode="External" /><Relationship Type="http://schemas.openxmlformats.org/officeDocument/2006/relationships/hyperlink" Id="rId28" Target="Android&#38754;&#35797;&#39064;-app&#20248;&#38597;&#36864;&#20986;.md" TargetMode="External" /><Relationship Type="http://schemas.openxmlformats.org/officeDocument/2006/relationships/hyperlink" Id="rId29" Target="onCreate&#28304;&#30721;&#20998;&#26512;.md" TargetMode="External" /><Relationship Type="http://schemas.openxmlformats.org/officeDocument/2006/relationships/hyperlink" Id="rId22" Target="onSaveInstanceState&#28304;&#30721;&#20869;&#26680;&#20998;&#26512;.md" TargetMode="External" /><Relationship Type="http://schemas.openxmlformats.org/officeDocument/2006/relationships/hyperlink" Id="rId27" Target="&#20026;&#20160;&#20040;service&#37324;&#38754;startActivity&#25243;&#24322;&#24120;.md" TargetMode="External" /><Relationship Type="http://schemas.openxmlformats.org/officeDocument/2006/relationships/hyperlink" Id="rId23" Target="&#28145;&#21051;&#21078;&#26512;activity&#21551;&#21160;&#27169;&#24335;-1.md" TargetMode="External" /><Relationship Type="http://schemas.openxmlformats.org/officeDocument/2006/relationships/hyperlink" Id="rId24" Target="&#28145;&#21051;&#21078;&#26512;activity&#21551;&#21160;&#27169;&#24335;-2.md" TargetMode="External" /><Relationship Type="http://schemas.openxmlformats.org/officeDocument/2006/relationships/hyperlink" Id="rId25" Target="&#28145;&#21051;&#21078;&#26512;activity&#21551;&#21160;&#27169;&#24335;-3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2Z</dcterms:created>
  <dcterms:modified xsi:type="dcterms:W3CDTF">2022-06-04T07:09:42Z</dcterms:modified>
</cp:coreProperties>
</file>